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fldSimple w:instr=" DOCPROPERTY &quot;Version&quot;  \* MERGEFORMAT ">
              <w:r w:rsidRPr="00463FF2">
                <w:t>1.1</w:t>
              </w:r>
            </w:fldSimple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</w:p>
    <w:p w14:paraId="0C588B03" w14:textId="29736411" w:rsidR="00E169C9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3938922" w:history="1">
        <w:r w:rsidR="00E169C9" w:rsidRPr="002703CF">
          <w:rPr>
            <w:rStyle w:val="Hiperligao"/>
          </w:rPr>
          <w:t>1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Introduçã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2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5</w:t>
        </w:r>
        <w:r w:rsidR="00E169C9">
          <w:rPr>
            <w:webHidden/>
          </w:rPr>
          <w:fldChar w:fldCharType="end"/>
        </w:r>
      </w:hyperlink>
    </w:p>
    <w:p w14:paraId="3BD9A5CA" w14:textId="7ECE6595" w:rsidR="00E169C9" w:rsidRDefault="006C7741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3" w:history="1">
        <w:r w:rsidR="00E169C9" w:rsidRPr="002703CF">
          <w:rPr>
            <w:rStyle w:val="Hiperligao"/>
          </w:rPr>
          <w:t>1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Visão geral do sistema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3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6</w:t>
        </w:r>
        <w:r w:rsidR="00E169C9">
          <w:rPr>
            <w:webHidden/>
          </w:rPr>
          <w:fldChar w:fldCharType="end"/>
        </w:r>
      </w:hyperlink>
    </w:p>
    <w:p w14:paraId="27BA1CF6" w14:textId="57243645" w:rsidR="00E169C9" w:rsidRDefault="006C7741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4" w:history="1">
        <w:r w:rsidR="00E169C9" w:rsidRPr="002703CF">
          <w:rPr>
            <w:rStyle w:val="Hiperligao"/>
          </w:rPr>
          <w:t>1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Cliente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4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7</w:t>
        </w:r>
        <w:r w:rsidR="00E169C9">
          <w:rPr>
            <w:webHidden/>
          </w:rPr>
          <w:fldChar w:fldCharType="end"/>
        </w:r>
      </w:hyperlink>
    </w:p>
    <w:p w14:paraId="29F5D665" w14:textId="60628F2D" w:rsidR="00E169C9" w:rsidRDefault="006C7741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5" w:history="1">
        <w:r w:rsidR="00E169C9" w:rsidRPr="002703CF">
          <w:rPr>
            <w:rStyle w:val="Hiperligao"/>
          </w:rPr>
          <w:t>1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Objetiv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5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7</w:t>
        </w:r>
        <w:r w:rsidR="00E169C9">
          <w:rPr>
            <w:webHidden/>
          </w:rPr>
          <w:fldChar w:fldCharType="end"/>
        </w:r>
      </w:hyperlink>
    </w:p>
    <w:p w14:paraId="572EB00A" w14:textId="08A2D3C7" w:rsidR="00E169C9" w:rsidRDefault="006C774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26" w:history="1">
        <w:r w:rsidR="00E169C9" w:rsidRPr="002703CF">
          <w:rPr>
            <w:rStyle w:val="Hiperligao"/>
          </w:rPr>
          <w:t>2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Modelo de requisit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6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8</w:t>
        </w:r>
        <w:r w:rsidR="00E169C9">
          <w:rPr>
            <w:webHidden/>
          </w:rPr>
          <w:fldChar w:fldCharType="end"/>
        </w:r>
      </w:hyperlink>
    </w:p>
    <w:p w14:paraId="3524572F" w14:textId="1694E247" w:rsidR="00E169C9" w:rsidRDefault="006C7741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7" w:history="1">
        <w:r w:rsidR="00E169C9" w:rsidRPr="002703CF">
          <w:rPr>
            <w:rStyle w:val="Hiperligao"/>
          </w:rPr>
          <w:t>2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funcionai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7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8</w:t>
        </w:r>
        <w:r w:rsidR="00E169C9">
          <w:rPr>
            <w:webHidden/>
          </w:rPr>
          <w:fldChar w:fldCharType="end"/>
        </w:r>
      </w:hyperlink>
    </w:p>
    <w:p w14:paraId="4E3180F6" w14:textId="10816B71" w:rsidR="00E169C9" w:rsidRDefault="006C7741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8" w:history="1">
        <w:r w:rsidR="00E169C9" w:rsidRPr="002703CF">
          <w:rPr>
            <w:rStyle w:val="Hiperligao"/>
          </w:rPr>
          <w:t>2.2   Restrições e requisitos não funcionai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8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9</w:t>
        </w:r>
        <w:r w:rsidR="00E169C9">
          <w:rPr>
            <w:webHidden/>
          </w:rPr>
          <w:fldChar w:fldCharType="end"/>
        </w:r>
      </w:hyperlink>
    </w:p>
    <w:p w14:paraId="5C2D43DE" w14:textId="00A1987E" w:rsidR="00E169C9" w:rsidRDefault="006C774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9" w:history="1">
        <w:r w:rsidR="00E169C9" w:rsidRPr="002703CF">
          <w:rPr>
            <w:rStyle w:val="Hiperligao"/>
          </w:rPr>
          <w:t>2.1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de interface e facilidade de us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9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9</w:t>
        </w:r>
        <w:r w:rsidR="00E169C9">
          <w:rPr>
            <w:webHidden/>
          </w:rPr>
          <w:fldChar w:fldCharType="end"/>
        </w:r>
      </w:hyperlink>
    </w:p>
    <w:p w14:paraId="4F918812" w14:textId="12617ACE" w:rsidR="00E169C9" w:rsidRDefault="006C774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0" w:history="1">
        <w:r w:rsidR="00E169C9" w:rsidRPr="002703CF">
          <w:rPr>
            <w:rStyle w:val="Hiperligao"/>
          </w:rPr>
          <w:t>2.1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de desempenh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0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9</w:t>
        </w:r>
        <w:r w:rsidR="00E169C9">
          <w:rPr>
            <w:webHidden/>
          </w:rPr>
          <w:fldChar w:fldCharType="end"/>
        </w:r>
      </w:hyperlink>
    </w:p>
    <w:p w14:paraId="1D1DEE03" w14:textId="524A2096" w:rsidR="00E169C9" w:rsidRDefault="006C774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1" w:history="1">
        <w:r w:rsidR="00E169C9" w:rsidRPr="002703CF">
          <w:rPr>
            <w:rStyle w:val="Hiperligao"/>
          </w:rPr>
          <w:t>2.1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de segurança e integridade dos dad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1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0</w:t>
        </w:r>
        <w:r w:rsidR="00E169C9">
          <w:rPr>
            <w:webHidden/>
          </w:rPr>
          <w:fldChar w:fldCharType="end"/>
        </w:r>
      </w:hyperlink>
    </w:p>
    <w:p w14:paraId="2040A9E8" w14:textId="3D6F057F" w:rsidR="00E169C9" w:rsidRDefault="006C774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32" w:history="1">
        <w:r w:rsidR="00E169C9" w:rsidRPr="002703CF">
          <w:rPr>
            <w:rStyle w:val="Hiperligao"/>
          </w:rPr>
          <w:t>3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Modelo de Casos de Utilizaçã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2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1</w:t>
        </w:r>
        <w:r w:rsidR="00E169C9">
          <w:rPr>
            <w:webHidden/>
          </w:rPr>
          <w:fldChar w:fldCharType="end"/>
        </w:r>
      </w:hyperlink>
    </w:p>
    <w:p w14:paraId="6BC2E153" w14:textId="30E0C679" w:rsidR="00E169C9" w:rsidRDefault="006C7741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3" w:history="1">
        <w:r w:rsidR="00E169C9" w:rsidRPr="002703CF">
          <w:rPr>
            <w:rStyle w:val="Hiperligao"/>
          </w:rPr>
          <w:t>3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Visão geral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3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1</w:t>
        </w:r>
        <w:r w:rsidR="00E169C9">
          <w:rPr>
            <w:webHidden/>
          </w:rPr>
          <w:fldChar w:fldCharType="end"/>
        </w:r>
      </w:hyperlink>
    </w:p>
    <w:p w14:paraId="2E4B2843" w14:textId="07E62857" w:rsidR="00E169C9" w:rsidRDefault="006C7741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4" w:history="1">
        <w:r w:rsidR="00E169C9" w:rsidRPr="002703CF">
          <w:rPr>
            <w:rStyle w:val="Hiperligao"/>
          </w:rPr>
          <w:t>3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Atore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4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1</w:t>
        </w:r>
        <w:r w:rsidR="00E169C9">
          <w:rPr>
            <w:webHidden/>
          </w:rPr>
          <w:fldChar w:fldCharType="end"/>
        </w:r>
      </w:hyperlink>
    </w:p>
    <w:p w14:paraId="1454569A" w14:textId="3FCE1BE0" w:rsidR="00E169C9" w:rsidRDefault="006C7741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5" w:history="1">
        <w:r w:rsidR="00E169C9" w:rsidRPr="002703CF">
          <w:rPr>
            <w:rStyle w:val="Hiperligao"/>
          </w:rPr>
          <w:t>3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Descrição dos casos de utilizaçã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5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2</w:t>
        </w:r>
        <w:r w:rsidR="00E169C9">
          <w:rPr>
            <w:webHidden/>
          </w:rPr>
          <w:fldChar w:fldCharType="end"/>
        </w:r>
      </w:hyperlink>
    </w:p>
    <w:p w14:paraId="028B17A2" w14:textId="3FEA0F07" w:rsidR="00E169C9" w:rsidRDefault="006C774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6" w:history="1">
        <w:r w:rsidR="00E169C9" w:rsidRPr="002703CF">
          <w:rPr>
            <w:rStyle w:val="Hiperligao"/>
          </w:rPr>
          <w:t>3.3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Estatísticas de Tráfego #1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6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2</w:t>
        </w:r>
        <w:r w:rsidR="00E169C9">
          <w:rPr>
            <w:webHidden/>
          </w:rPr>
          <w:fldChar w:fldCharType="end"/>
        </w:r>
      </w:hyperlink>
    </w:p>
    <w:p w14:paraId="2D16527B" w14:textId="4C85FF3C" w:rsidR="00E169C9" w:rsidRDefault="006C774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7" w:history="1">
        <w:r w:rsidR="00E169C9" w:rsidRPr="002703CF">
          <w:rPr>
            <w:rStyle w:val="Hiperligao"/>
          </w:rPr>
          <w:t>3.3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Configuração Sistema #2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7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3</w:t>
        </w:r>
        <w:r w:rsidR="00E169C9">
          <w:rPr>
            <w:webHidden/>
          </w:rPr>
          <w:fldChar w:fldCharType="end"/>
        </w:r>
      </w:hyperlink>
    </w:p>
    <w:p w14:paraId="4C670E1B" w14:textId="4FA81C77" w:rsidR="00E169C9" w:rsidRDefault="006C774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8" w:history="1">
        <w:r w:rsidR="00E169C9" w:rsidRPr="002703CF">
          <w:rPr>
            <w:rStyle w:val="Hiperligao"/>
          </w:rPr>
          <w:t>3.3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Consultar informações do tráfego #3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8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4</w:t>
        </w:r>
        <w:r w:rsidR="00E169C9">
          <w:rPr>
            <w:webHidden/>
          </w:rPr>
          <w:fldChar w:fldCharType="end"/>
        </w:r>
      </w:hyperlink>
    </w:p>
    <w:p w14:paraId="2894EEFD" w14:textId="7681D791" w:rsidR="00E169C9" w:rsidRDefault="006C7741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9" w:history="1">
        <w:r w:rsidR="00E169C9" w:rsidRPr="002703CF">
          <w:rPr>
            <w:rStyle w:val="Hiperligao"/>
          </w:rPr>
          <w:t>3.3.4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Autenticação #4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9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4</w:t>
        </w:r>
        <w:r w:rsidR="00E169C9">
          <w:rPr>
            <w:webHidden/>
          </w:rPr>
          <w:fldChar w:fldCharType="end"/>
        </w:r>
      </w:hyperlink>
    </w:p>
    <w:p w14:paraId="74A116D4" w14:textId="33EA4517" w:rsidR="00E169C9" w:rsidRDefault="006C7741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40" w:history="1">
        <w:r w:rsidR="00E169C9" w:rsidRPr="002703CF">
          <w:rPr>
            <w:rStyle w:val="Hiperligao"/>
          </w:rPr>
          <w:t>3.4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Cobertura de requisit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40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5</w:t>
        </w:r>
        <w:r w:rsidR="00E169C9">
          <w:rPr>
            <w:webHidden/>
          </w:rPr>
          <w:fldChar w:fldCharType="end"/>
        </w:r>
      </w:hyperlink>
    </w:p>
    <w:p w14:paraId="62F5C8B0" w14:textId="0A23AA2A" w:rsidR="00E169C9" w:rsidRDefault="006C774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41" w:history="1">
        <w:r w:rsidR="00E169C9" w:rsidRPr="002703CF">
          <w:rPr>
            <w:rStyle w:val="Hiperligao"/>
          </w:rPr>
          <w:t>4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Modelo de conceitos do domíni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41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6</w:t>
        </w:r>
        <w:r w:rsidR="00E169C9">
          <w:rPr>
            <w:webHidden/>
          </w:rPr>
          <w:fldChar w:fldCharType="end"/>
        </w:r>
      </w:hyperlink>
    </w:p>
    <w:p w14:paraId="0A20E394" w14:textId="525371CF" w:rsidR="00E169C9" w:rsidRDefault="006C7741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42" w:history="1">
        <w:r w:rsidR="00E169C9" w:rsidRPr="002703CF">
          <w:rPr>
            <w:rStyle w:val="Hiperligao"/>
          </w:rPr>
          <w:t>5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Anex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42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8</w:t>
        </w:r>
        <w:r w:rsidR="00E169C9">
          <w:rPr>
            <w:webHidden/>
          </w:rPr>
          <w:fldChar w:fldCharType="end"/>
        </w:r>
      </w:hyperlink>
    </w:p>
    <w:p w14:paraId="0B1DDE6C" w14:textId="078CBF33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p w14:paraId="08835336" w14:textId="18CC60B9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3938943" w:history="1">
        <w:r w:rsidR="00E169C9" w:rsidRPr="00816F9B">
          <w:rPr>
            <w:rStyle w:val="Hiperligao"/>
            <w:noProof/>
          </w:rPr>
          <w:t>Figura 1 - Diagrama Casos de Utiliz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1</w:t>
        </w:r>
        <w:r w:rsidR="00E169C9">
          <w:rPr>
            <w:noProof/>
            <w:webHidden/>
          </w:rPr>
          <w:fldChar w:fldCharType="end"/>
        </w:r>
      </w:hyperlink>
    </w:p>
    <w:p w14:paraId="311BFBFC" w14:textId="74F3D65A" w:rsidR="00E169C9" w:rsidRDefault="006C774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9" w:anchor="_Toc23938944" w:history="1">
        <w:r w:rsidR="00E169C9" w:rsidRPr="00816F9B">
          <w:rPr>
            <w:rStyle w:val="Hiperligao"/>
            <w:noProof/>
          </w:rPr>
          <w:t>Figura 2 - Diagrama de Atividades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4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199EC352" w14:textId="7CB751E0" w:rsidR="00E169C9" w:rsidRDefault="006C774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0" w:anchor="_Toc23938945" w:history="1">
        <w:r w:rsidR="00E169C9" w:rsidRPr="00816F9B">
          <w:rPr>
            <w:rStyle w:val="Hiperligao"/>
            <w:noProof/>
          </w:rPr>
          <w:t>Figura 3 - Diagrama de Atividades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5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7AB7F348" w14:textId="348F060A" w:rsidR="00E169C9" w:rsidRDefault="006C774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1" w:anchor="_Toc23938946" w:history="1">
        <w:r w:rsidR="00E169C9" w:rsidRPr="00816F9B">
          <w:rPr>
            <w:rStyle w:val="Hiperligao"/>
            <w:noProof/>
          </w:rPr>
          <w:t>Figura 5 - Diagrama de Classe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6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6</w:t>
        </w:r>
        <w:r w:rsidR="00E169C9">
          <w:rPr>
            <w:noProof/>
            <w:webHidden/>
          </w:rPr>
          <w:fldChar w:fldCharType="end"/>
        </w:r>
      </w:hyperlink>
    </w:p>
    <w:p w14:paraId="7DFD10D5" w14:textId="388B3A75" w:rsidR="00E169C9" w:rsidRDefault="006C774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2" w:anchor="_Toc23938947" w:history="1">
        <w:r w:rsidR="00E169C9" w:rsidRPr="00816F9B">
          <w:rPr>
            <w:rStyle w:val="Hiperligao"/>
            <w:noProof/>
          </w:rPr>
          <w:t>Figura 4 - Diagrama da Base de Dado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7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6</w:t>
        </w:r>
        <w:r w:rsidR="00E169C9">
          <w:rPr>
            <w:noProof/>
            <w:webHidden/>
          </w:rPr>
          <w:fldChar w:fldCharType="end"/>
        </w:r>
      </w:hyperlink>
    </w:p>
    <w:p w14:paraId="707BA8FF" w14:textId="56B022FA" w:rsidR="00E169C9" w:rsidRDefault="006C774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3" w:anchor="_Toc23938948" w:history="1">
        <w:r w:rsidR="00E169C9" w:rsidRPr="00816F9B">
          <w:rPr>
            <w:rStyle w:val="Hiperligao"/>
            <w:noProof/>
          </w:rPr>
          <w:t>Figura 6 - Diagrama de Componente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8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7</w:t>
        </w:r>
        <w:r w:rsidR="00E169C9">
          <w:rPr>
            <w:noProof/>
            <w:webHidden/>
          </w:rPr>
          <w:fldChar w:fldCharType="end"/>
        </w:r>
      </w:hyperlink>
    </w:p>
    <w:p w14:paraId="4F6A9B2B" w14:textId="49421DF0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071AC2AE" w14:textId="4123ED3D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938949" w:history="1">
        <w:r w:rsidR="00E169C9" w:rsidRPr="004517AC">
          <w:rPr>
            <w:rStyle w:val="Hiperligao"/>
            <w:noProof/>
          </w:rPr>
          <w:t>Tabela 1 - Requisitos Funcionai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9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8</w:t>
        </w:r>
        <w:r w:rsidR="00E169C9">
          <w:rPr>
            <w:noProof/>
            <w:webHidden/>
          </w:rPr>
          <w:fldChar w:fldCharType="end"/>
        </w:r>
      </w:hyperlink>
    </w:p>
    <w:p w14:paraId="28AB4170" w14:textId="347ECD67" w:rsidR="00E169C9" w:rsidRDefault="006C774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0" w:history="1">
        <w:r w:rsidR="00E169C9" w:rsidRPr="004517AC">
          <w:rPr>
            <w:rStyle w:val="Hiperligao"/>
            <w:noProof/>
          </w:rPr>
          <w:t>Tabela 2 - Caso de Utilização #1 –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0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4CFA3051" w14:textId="0F03A164" w:rsidR="00E169C9" w:rsidRDefault="006C774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1" w:history="1">
        <w:r w:rsidR="00E169C9" w:rsidRPr="004517AC">
          <w:rPr>
            <w:rStyle w:val="Hiperligao"/>
            <w:noProof/>
          </w:rPr>
          <w:t>Tabela 3 - Caso de Utilização #2 -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1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351C69F8" w14:textId="55F8CC5C" w:rsidR="00E169C9" w:rsidRDefault="006C774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2" w:history="1">
        <w:r w:rsidR="00E169C9" w:rsidRPr="004517AC">
          <w:rPr>
            <w:rStyle w:val="Hiperligao"/>
            <w:noProof/>
          </w:rPr>
          <w:t>Tabela 4 - Caso de Utilização #3 - Consultar Informações do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2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1E1A2111" w14:textId="5AE0874B" w:rsidR="00E169C9" w:rsidRDefault="006C7741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3" w:history="1">
        <w:r w:rsidR="00E169C9" w:rsidRPr="004517AC">
          <w:rPr>
            <w:rStyle w:val="Hiperligao"/>
            <w:noProof/>
          </w:rPr>
          <w:t>Tabela 5 - Caso de Utilização #4 - Autentic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47719E1F" w14:textId="49E591E4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0" w:name="_Toc23938922"/>
      <w:r>
        <w:lastRenderedPageBreak/>
        <w:t>Introdução</w:t>
      </w:r>
      <w:bookmarkEnd w:id="0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1" w:name="_Toc23938923"/>
      <w:r w:rsidR="00463FF2">
        <w:lastRenderedPageBreak/>
        <w:t>Visão geral do sistema</w:t>
      </w:r>
      <w:bookmarkEnd w:id="1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6D2C3F6D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2" w:name="_Toc23938924"/>
      <w:bookmarkStart w:id="3" w:name="_Toc386303238"/>
      <w:r>
        <w:t>Cliente</w:t>
      </w:r>
      <w:bookmarkEnd w:id="2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4" w:name="_Toc23938925"/>
      <w:r>
        <w:t>Objetivos</w:t>
      </w:r>
      <w:bookmarkEnd w:id="4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6C33371B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p w14:paraId="366C8FE1" w14:textId="77777777" w:rsidR="00463FF2" w:rsidRDefault="00463FF2" w:rsidP="00EE2A8B">
      <w:pPr>
        <w:pStyle w:val="Ttulo1"/>
        <w:spacing w:before="0"/>
      </w:pPr>
      <w:bookmarkStart w:id="5" w:name="_Toc23938926"/>
      <w:bookmarkEnd w:id="3"/>
      <w:r>
        <w:lastRenderedPageBreak/>
        <w:t>Modelo de requisitos</w:t>
      </w:r>
      <w:bookmarkEnd w:id="5"/>
      <w:r>
        <w:t xml:space="preserve"> </w:t>
      </w:r>
    </w:p>
    <w:p w14:paraId="7DD86B9F" w14:textId="77777777" w:rsidR="00463FF2" w:rsidRDefault="00463FF2">
      <w:pPr>
        <w:pStyle w:val="Ttulo2"/>
      </w:pPr>
      <w:bookmarkStart w:id="6" w:name="_Toc23938927"/>
      <w:r>
        <w:t>Requisitos funcionais</w:t>
      </w:r>
      <w:bookmarkEnd w:id="6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7" w:name="_Toc23938949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640"/>
        <w:gridCol w:w="1206"/>
      </w:tblGrid>
      <w:tr w:rsidR="00A81F54" w:rsidRPr="00A81F54" w14:paraId="22836ED7" w14:textId="0B1BF0FB" w:rsidTr="00A81F54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proofErr w:type="spellStart"/>
            <w:r w:rsidRPr="00A81F54">
              <w:t>Refª</w:t>
            </w:r>
            <w:proofErr w:type="spellEnd"/>
          </w:p>
        </w:tc>
        <w:tc>
          <w:tcPr>
            <w:tcW w:w="5640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206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A81F54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5640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206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A81F54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5640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206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A81F54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5640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206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A81F54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5640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206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A81F54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5640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206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A81F54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5640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206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A81F54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5640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206" w:type="dxa"/>
          </w:tcPr>
          <w:p w14:paraId="1B46CE1F" w14:textId="5B62E435" w:rsidR="005C411D" w:rsidRPr="00A81F54" w:rsidRDefault="005C411D" w:rsidP="00A81F54">
            <w:pPr>
              <w:pStyle w:val="Tableinside"/>
            </w:pPr>
            <w:r>
              <w:t>+++</w:t>
            </w:r>
          </w:p>
        </w:tc>
      </w:tr>
    </w:tbl>
    <w:p w14:paraId="66B5C8FE" w14:textId="77777777" w:rsidR="00AA4892" w:rsidRDefault="00AA4892" w:rsidP="00AA4892">
      <w:pPr>
        <w:pStyle w:val="Ttulo2"/>
        <w:numPr>
          <w:ilvl w:val="0"/>
          <w:numId w:val="0"/>
        </w:numPr>
        <w:rPr>
          <w:highlight w:val="lightGray"/>
        </w:rPr>
      </w:pPr>
    </w:p>
    <w:p w14:paraId="1DFBA535" w14:textId="77777777" w:rsidR="00AA4892" w:rsidRDefault="00AA4892">
      <w:pPr>
        <w:spacing w:before="0" w:after="0" w:line="240" w:lineRule="auto"/>
        <w:jc w:val="left"/>
        <w:rPr>
          <w:b/>
          <w:bCs/>
          <w:kern w:val="28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3D9F1FB1" w14:textId="714FE1C1" w:rsidR="00463FF2" w:rsidRDefault="00AA4892" w:rsidP="00AA4892">
      <w:pPr>
        <w:pStyle w:val="Ttulo2"/>
        <w:numPr>
          <w:ilvl w:val="0"/>
          <w:numId w:val="0"/>
        </w:numPr>
      </w:pPr>
      <w:bookmarkStart w:id="8" w:name="_Toc23938928"/>
      <w:r>
        <w:lastRenderedPageBreak/>
        <w:t xml:space="preserve">2.2   </w:t>
      </w:r>
      <w:r w:rsidR="00463FF2">
        <w:t>Restrições e requisitos não funcionais</w:t>
      </w:r>
      <w:bookmarkEnd w:id="8"/>
    </w:p>
    <w:p w14:paraId="1C8F907C" w14:textId="77777777" w:rsidR="00463FF2" w:rsidRDefault="00463FF2">
      <w:pPr>
        <w:pStyle w:val="Ttulo3"/>
      </w:pPr>
      <w:bookmarkStart w:id="9" w:name="_Toc23938929"/>
      <w:r>
        <w:t>Requisitos de interface e facilidade de uso</w:t>
      </w:r>
      <w:bookmarkEnd w:id="9"/>
    </w:p>
    <w:p w14:paraId="776C395C" w14:textId="5F575ED5" w:rsidR="00463FF2" w:rsidRDefault="00AA4892">
      <w:r>
        <w:t xml:space="preserve">Requisitos que não são </w:t>
      </w:r>
      <w:r w:rsidR="00E169C9">
        <w:t>essenciais</w:t>
      </w:r>
      <w:r>
        <w:t xml:space="preserve"> para o funcionamento do serviço, mas que facilitam a navegação da interface para o utilizador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  <w:gridCol w:w="2127"/>
      </w:tblGrid>
      <w:tr w:rsidR="00463FF2" w:rsidRPr="00463FF2" w14:paraId="5332BA31" w14:textId="77777777">
        <w:tc>
          <w:tcPr>
            <w:tcW w:w="948" w:type="dxa"/>
          </w:tcPr>
          <w:p w14:paraId="0DE188D1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204A8049" w14:textId="77777777" w:rsidR="00463FF2" w:rsidRPr="00463FF2" w:rsidRDefault="00463FF2">
            <w:pPr>
              <w:pStyle w:val="Tableheader"/>
            </w:pPr>
            <w:r w:rsidRPr="00463FF2">
              <w:t>Requisito de interface e usabilidade</w:t>
            </w:r>
          </w:p>
        </w:tc>
        <w:tc>
          <w:tcPr>
            <w:tcW w:w="2127" w:type="dxa"/>
          </w:tcPr>
          <w:p w14:paraId="6528397F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q</w:t>
            </w:r>
            <w:proofErr w:type="spellEnd"/>
            <w:r w:rsidRPr="00463FF2">
              <w:t>. funcionais relacionados</w:t>
            </w:r>
          </w:p>
        </w:tc>
      </w:tr>
      <w:tr w:rsidR="00BE6053" w:rsidRPr="00463FF2" w14:paraId="5EEB8E60" w14:textId="77777777">
        <w:tc>
          <w:tcPr>
            <w:tcW w:w="948" w:type="dxa"/>
          </w:tcPr>
          <w:p w14:paraId="5C1DC9B5" w14:textId="77777777" w:rsidR="00BE6053" w:rsidRPr="00463FF2" w:rsidRDefault="00BE6053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5964" w:type="dxa"/>
          </w:tcPr>
          <w:p w14:paraId="7DD011C5" w14:textId="130338F5" w:rsidR="00BE6053" w:rsidRPr="00A21A0B" w:rsidRDefault="00BE6053" w:rsidP="00BE6053">
            <w:pPr>
              <w:pStyle w:val="Tableinside"/>
            </w:pPr>
            <w:r w:rsidRPr="00A21A0B">
              <w:t>Dados têm de se atualizar de 10 em 10 minutos</w:t>
            </w:r>
            <w:r w:rsidR="00FA273E" w:rsidRPr="00A21A0B">
              <w:t>.</w:t>
            </w:r>
          </w:p>
        </w:tc>
        <w:tc>
          <w:tcPr>
            <w:tcW w:w="2127" w:type="dxa"/>
          </w:tcPr>
          <w:p w14:paraId="3246BDC9" w14:textId="77777777" w:rsidR="00BE6053" w:rsidRPr="00463FF2" w:rsidRDefault="00BE6053" w:rsidP="00BE6053">
            <w:pPr>
              <w:pStyle w:val="Tableinside"/>
            </w:pPr>
          </w:p>
        </w:tc>
      </w:tr>
      <w:tr w:rsidR="00BE6053" w:rsidRPr="00463FF2" w14:paraId="787CA020" w14:textId="77777777">
        <w:tc>
          <w:tcPr>
            <w:tcW w:w="948" w:type="dxa"/>
          </w:tcPr>
          <w:p w14:paraId="200A6A01" w14:textId="1DF64873" w:rsidR="00BE6053" w:rsidRPr="00463FF2" w:rsidRDefault="00A21A0B" w:rsidP="00BE6053">
            <w:pPr>
              <w:pStyle w:val="Tableinside"/>
            </w:pPr>
            <w:r w:rsidRPr="00463FF2">
              <w:t>RInt.</w:t>
            </w:r>
            <w:r>
              <w:t>2</w:t>
            </w:r>
          </w:p>
        </w:tc>
        <w:tc>
          <w:tcPr>
            <w:tcW w:w="5964" w:type="dxa"/>
          </w:tcPr>
          <w:p w14:paraId="4A916EB8" w14:textId="3C388338" w:rsidR="00BE6053" w:rsidRPr="00A21A0B" w:rsidRDefault="00D45951" w:rsidP="00BE6053">
            <w:pPr>
              <w:pStyle w:val="Tableinside"/>
            </w:pPr>
            <w:r w:rsidRPr="00A21A0B">
              <w:t>A interface do condutor é a interface principal, sendo logo mostrada quando se abre a aplicação.</w:t>
            </w:r>
          </w:p>
        </w:tc>
        <w:tc>
          <w:tcPr>
            <w:tcW w:w="2127" w:type="dxa"/>
          </w:tcPr>
          <w:p w14:paraId="48517830" w14:textId="77777777" w:rsidR="00BE6053" w:rsidRPr="00463FF2" w:rsidRDefault="00BE6053" w:rsidP="00BE6053">
            <w:pPr>
              <w:pStyle w:val="Tableinside"/>
            </w:pPr>
          </w:p>
        </w:tc>
      </w:tr>
      <w:tr w:rsidR="00BE6053" w:rsidRPr="00463FF2" w14:paraId="19A1CC96" w14:textId="77777777" w:rsidTr="000A1417">
        <w:tc>
          <w:tcPr>
            <w:tcW w:w="948" w:type="dxa"/>
          </w:tcPr>
          <w:p w14:paraId="4780F644" w14:textId="30912A18" w:rsidR="00BE6053" w:rsidRPr="00463FF2" w:rsidRDefault="00A21A0B" w:rsidP="000A1417">
            <w:pPr>
              <w:pStyle w:val="Tableinside"/>
            </w:pPr>
            <w:r w:rsidRPr="00463FF2">
              <w:t>RInt.</w:t>
            </w:r>
            <w:r>
              <w:t>3</w:t>
            </w:r>
          </w:p>
        </w:tc>
        <w:tc>
          <w:tcPr>
            <w:tcW w:w="5964" w:type="dxa"/>
          </w:tcPr>
          <w:p w14:paraId="39747C06" w14:textId="7ACFE8DD" w:rsidR="00BE6053" w:rsidRPr="00A21A0B" w:rsidRDefault="00D45951" w:rsidP="000A1417">
            <w:pPr>
              <w:pStyle w:val="Tableinside"/>
            </w:pPr>
            <w:r w:rsidRPr="00A21A0B">
              <w:t xml:space="preserve">A interface do condutor possui um mapa com a localização do radar, tendo também indicação do número de vias e sentidos nessa zona. </w:t>
            </w:r>
          </w:p>
        </w:tc>
        <w:tc>
          <w:tcPr>
            <w:tcW w:w="2127" w:type="dxa"/>
          </w:tcPr>
          <w:p w14:paraId="44C6CC8B" w14:textId="77777777" w:rsidR="00BE6053" w:rsidRPr="00463FF2" w:rsidRDefault="00BE6053" w:rsidP="000A1417">
            <w:pPr>
              <w:pStyle w:val="Tableinside"/>
            </w:pPr>
          </w:p>
        </w:tc>
      </w:tr>
      <w:tr w:rsidR="00FA273E" w:rsidRPr="00463FF2" w14:paraId="55E4AFD6" w14:textId="77777777" w:rsidTr="000A1417">
        <w:tc>
          <w:tcPr>
            <w:tcW w:w="948" w:type="dxa"/>
          </w:tcPr>
          <w:p w14:paraId="7CEB9304" w14:textId="4EBF45F4" w:rsidR="00FA273E" w:rsidRPr="00463FF2" w:rsidRDefault="00A21A0B" w:rsidP="00FA273E">
            <w:pPr>
              <w:pStyle w:val="Tableinside"/>
            </w:pPr>
            <w:r w:rsidRPr="00463FF2">
              <w:t>RInt.</w:t>
            </w:r>
            <w:r>
              <w:t>4</w:t>
            </w:r>
          </w:p>
        </w:tc>
        <w:tc>
          <w:tcPr>
            <w:tcW w:w="5964" w:type="dxa"/>
          </w:tcPr>
          <w:p w14:paraId="74740AC5" w14:textId="6BFDC3AD" w:rsidR="00FA273E" w:rsidRPr="00A21A0B" w:rsidRDefault="00FA273E" w:rsidP="00FA273E">
            <w:pPr>
              <w:pStyle w:val="Tableinside"/>
            </w:pPr>
            <w:r w:rsidRPr="00A21A0B">
              <w:t xml:space="preserve">Mapa tem de ser </w:t>
            </w:r>
            <w:r w:rsidR="00AA4892" w:rsidRPr="00A21A0B">
              <w:t>manipulável,</w:t>
            </w:r>
            <w:r w:rsidRPr="00A21A0B">
              <w:t xml:space="preserve"> mas será possível afastar-se muito da zona do radar.</w:t>
            </w:r>
          </w:p>
        </w:tc>
        <w:tc>
          <w:tcPr>
            <w:tcW w:w="2127" w:type="dxa"/>
          </w:tcPr>
          <w:p w14:paraId="22CE0D65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726F35EC" w14:textId="77777777" w:rsidTr="000A1417">
        <w:tc>
          <w:tcPr>
            <w:tcW w:w="948" w:type="dxa"/>
          </w:tcPr>
          <w:p w14:paraId="6F325308" w14:textId="7362EBC4" w:rsidR="00FA273E" w:rsidRPr="00463FF2" w:rsidRDefault="00A21A0B" w:rsidP="00FA273E">
            <w:pPr>
              <w:pStyle w:val="Tableinside"/>
            </w:pPr>
            <w:r w:rsidRPr="00463FF2">
              <w:t>RInt.</w:t>
            </w:r>
            <w:r>
              <w:t>5</w:t>
            </w:r>
          </w:p>
        </w:tc>
        <w:tc>
          <w:tcPr>
            <w:tcW w:w="5964" w:type="dxa"/>
          </w:tcPr>
          <w:p w14:paraId="78A8511D" w14:textId="2B0AE336" w:rsidR="00FA273E" w:rsidRPr="00A21A0B" w:rsidRDefault="00FA273E" w:rsidP="00FA273E">
            <w:pPr>
              <w:pStyle w:val="Tableinside"/>
            </w:pPr>
            <w:r w:rsidRPr="00A21A0B"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  <w:tc>
          <w:tcPr>
            <w:tcW w:w="2127" w:type="dxa"/>
          </w:tcPr>
          <w:p w14:paraId="6C3CC56F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4E243AEF" w14:textId="77777777" w:rsidTr="000A1417">
        <w:tc>
          <w:tcPr>
            <w:tcW w:w="948" w:type="dxa"/>
          </w:tcPr>
          <w:p w14:paraId="5B9D5190" w14:textId="2BD2685B" w:rsidR="00FA273E" w:rsidRPr="00463FF2" w:rsidRDefault="00A21A0B" w:rsidP="00FA273E">
            <w:pPr>
              <w:pStyle w:val="Tableinside"/>
            </w:pPr>
            <w:r w:rsidRPr="00463FF2">
              <w:t>RInt.</w:t>
            </w:r>
            <w:r>
              <w:t>6</w:t>
            </w:r>
          </w:p>
        </w:tc>
        <w:tc>
          <w:tcPr>
            <w:tcW w:w="5964" w:type="dxa"/>
          </w:tcPr>
          <w:p w14:paraId="3D4EDFA6" w14:textId="65583982" w:rsidR="00FA273E" w:rsidRPr="00A21A0B" w:rsidRDefault="00FA273E" w:rsidP="00FA273E">
            <w:pPr>
              <w:pStyle w:val="Tableinside"/>
            </w:pPr>
            <w:r w:rsidRPr="00A21A0B">
              <w:t xml:space="preserve">A interface das entidades possui uma tabela com as velocidades máxima e mínima </w:t>
            </w:r>
            <w:r w:rsidR="000A1417" w:rsidRPr="00A21A0B">
              <w:t>e um gráfico com as velocidades médias de 10 em 10 minutos. Pode também ser aberto noutra página uma tabela com um histórico de todas as velocidades.</w:t>
            </w:r>
          </w:p>
        </w:tc>
        <w:tc>
          <w:tcPr>
            <w:tcW w:w="2127" w:type="dxa"/>
          </w:tcPr>
          <w:p w14:paraId="15E6B115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02B62853" w14:textId="77777777" w:rsidTr="000A1417">
        <w:tc>
          <w:tcPr>
            <w:tcW w:w="948" w:type="dxa"/>
          </w:tcPr>
          <w:p w14:paraId="5EF5C787" w14:textId="03D3018A" w:rsidR="00FA273E" w:rsidRPr="00463FF2" w:rsidRDefault="00A21A0B" w:rsidP="00FA273E">
            <w:pPr>
              <w:pStyle w:val="Tableinside"/>
            </w:pPr>
            <w:r w:rsidRPr="00463FF2">
              <w:t>RInt.</w:t>
            </w:r>
            <w:r>
              <w:t>7</w:t>
            </w:r>
          </w:p>
        </w:tc>
        <w:tc>
          <w:tcPr>
            <w:tcW w:w="5964" w:type="dxa"/>
          </w:tcPr>
          <w:p w14:paraId="15F464AE" w14:textId="5AB50E3B" w:rsidR="00FA273E" w:rsidRPr="00A21A0B" w:rsidRDefault="000A1417" w:rsidP="00FA273E">
            <w:pPr>
              <w:pStyle w:val="Tableinside"/>
            </w:pPr>
            <w:r w:rsidRPr="00A21A0B">
              <w:t>O administrador tem ainda acesso a uma interface de configuração onde indica quantos radares existem e onde estão, o número de vias e sentidos e configura quais as estatísticas que vão estar disponíveis para cada um dos tipos de utilizadores.</w:t>
            </w:r>
          </w:p>
        </w:tc>
        <w:tc>
          <w:tcPr>
            <w:tcW w:w="2127" w:type="dxa"/>
          </w:tcPr>
          <w:p w14:paraId="5BC72A7F" w14:textId="77777777" w:rsidR="00FA273E" w:rsidRPr="00463FF2" w:rsidRDefault="00FA273E" w:rsidP="00FA273E">
            <w:pPr>
              <w:pStyle w:val="Tableinside"/>
            </w:pPr>
          </w:p>
        </w:tc>
      </w:tr>
    </w:tbl>
    <w:p w14:paraId="0C7A6F8B" w14:textId="77777777" w:rsidR="007D1AA1" w:rsidRDefault="007D1AA1" w:rsidP="007D1AA1">
      <w:bookmarkStart w:id="10" w:name="_Toc23938930"/>
    </w:p>
    <w:p w14:paraId="6017F1E5" w14:textId="6A926004" w:rsidR="00463FF2" w:rsidRDefault="00463FF2">
      <w:pPr>
        <w:pStyle w:val="Ttulo3"/>
      </w:pPr>
      <w:r>
        <w:lastRenderedPageBreak/>
        <w:t>Requisitos de desempenho</w:t>
      </w:r>
      <w:bookmarkEnd w:id="10"/>
      <w:r>
        <w:t xml:space="preserve"> </w:t>
      </w:r>
    </w:p>
    <w:p w14:paraId="11A7CB37" w14:textId="7C299A18" w:rsidR="00463FF2" w:rsidRDefault="00AA4892">
      <w:r>
        <w:t>Requisitos e restrições que não são essenciais para o serviço, mas que diminuem a carga de processamento do servidor, evitando situações que atrasam a resposta de servidor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  <w:gridCol w:w="2127"/>
      </w:tblGrid>
      <w:tr w:rsidR="00463FF2" w:rsidRPr="00463FF2" w14:paraId="6B27038F" w14:textId="77777777">
        <w:tc>
          <w:tcPr>
            <w:tcW w:w="948" w:type="dxa"/>
          </w:tcPr>
          <w:p w14:paraId="6D2BBB78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41C3D72A" w14:textId="77777777" w:rsidR="00463FF2" w:rsidRPr="00463FF2" w:rsidRDefault="00463FF2">
            <w:pPr>
              <w:pStyle w:val="Tableheader"/>
            </w:pPr>
            <w:r w:rsidRPr="00463FF2">
              <w:t>Requisito de desempenho</w:t>
            </w:r>
          </w:p>
        </w:tc>
        <w:tc>
          <w:tcPr>
            <w:tcW w:w="2127" w:type="dxa"/>
          </w:tcPr>
          <w:p w14:paraId="112247BE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q</w:t>
            </w:r>
            <w:proofErr w:type="spellEnd"/>
            <w:r w:rsidRPr="00463FF2">
              <w:t>. funcionais relacionados</w:t>
            </w:r>
          </w:p>
        </w:tc>
      </w:tr>
      <w:tr w:rsidR="00463FF2" w:rsidRPr="00463FF2" w14:paraId="1226BA80" w14:textId="77777777">
        <w:tc>
          <w:tcPr>
            <w:tcW w:w="948" w:type="dxa"/>
          </w:tcPr>
          <w:p w14:paraId="52C08659" w14:textId="77777777" w:rsidR="00463FF2" w:rsidRPr="00463FF2" w:rsidRDefault="00463FF2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61ED78C6" w:rsidR="00463FF2" w:rsidRPr="00463FF2" w:rsidRDefault="00A21A0B">
            <w:pPr>
              <w:pStyle w:val="Tableinside"/>
            </w:pPr>
            <w:r>
              <w:t>Limite máximo de 254 clientes ligados ao mesmo tempo</w:t>
            </w:r>
          </w:p>
        </w:tc>
        <w:tc>
          <w:tcPr>
            <w:tcW w:w="2127" w:type="dxa"/>
          </w:tcPr>
          <w:p w14:paraId="70CD619D" w14:textId="77777777" w:rsidR="00463FF2" w:rsidRPr="00463FF2" w:rsidRDefault="00463FF2">
            <w:pPr>
              <w:pStyle w:val="Tableinside"/>
            </w:pPr>
          </w:p>
        </w:tc>
      </w:tr>
      <w:tr w:rsidR="008A66F1" w:rsidRPr="00463FF2" w14:paraId="0EAE01BC" w14:textId="77777777">
        <w:tc>
          <w:tcPr>
            <w:tcW w:w="948" w:type="dxa"/>
          </w:tcPr>
          <w:p w14:paraId="72CD7AB7" w14:textId="77777777" w:rsidR="008A66F1" w:rsidRPr="00463FF2" w:rsidRDefault="008A66F1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3FAEAC7E" w:rsidR="008A66F1" w:rsidRPr="00463FF2" w:rsidRDefault="00A21A0B" w:rsidP="008A66F1">
            <w:pPr>
              <w:pStyle w:val="Tableinside"/>
            </w:pPr>
            <w:r>
              <w:t>Existir um servidor adicional caso o primário ir abaixo</w:t>
            </w:r>
          </w:p>
        </w:tc>
        <w:tc>
          <w:tcPr>
            <w:tcW w:w="2127" w:type="dxa"/>
          </w:tcPr>
          <w:p w14:paraId="560B6852" w14:textId="77777777" w:rsidR="008A66F1" w:rsidRPr="00463FF2" w:rsidRDefault="008A66F1" w:rsidP="008A66F1">
            <w:pPr>
              <w:pStyle w:val="Tableinside"/>
            </w:pP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11" w:name="_Toc23938931"/>
      <w:r>
        <w:t>Requisitos de segurança e integridade dos dados</w:t>
      </w:r>
      <w:bookmarkEnd w:id="11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  <w:gridCol w:w="2127"/>
      </w:tblGrid>
      <w:tr w:rsidR="00463FF2" w:rsidRPr="00463FF2" w14:paraId="2AF1896B" w14:textId="77777777">
        <w:tc>
          <w:tcPr>
            <w:tcW w:w="948" w:type="dxa"/>
          </w:tcPr>
          <w:p w14:paraId="65419B1C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20E87A68" w14:textId="77777777" w:rsidR="00463FF2" w:rsidRPr="00463FF2" w:rsidRDefault="00463FF2">
            <w:pPr>
              <w:pStyle w:val="Tableheader"/>
            </w:pPr>
            <w:r w:rsidRPr="00463FF2">
              <w:t>Requisito de segurança, privacidade e integridade de dados</w:t>
            </w:r>
          </w:p>
        </w:tc>
        <w:tc>
          <w:tcPr>
            <w:tcW w:w="2127" w:type="dxa"/>
          </w:tcPr>
          <w:p w14:paraId="11ACBD94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q</w:t>
            </w:r>
            <w:proofErr w:type="spellEnd"/>
            <w:r w:rsidRPr="00463FF2">
              <w:t>. funcionais relacionados</w:t>
            </w:r>
          </w:p>
        </w:tc>
      </w:tr>
      <w:tr w:rsidR="00463FF2" w:rsidRPr="00463FF2" w14:paraId="4BFBDC55" w14:textId="77777777">
        <w:tc>
          <w:tcPr>
            <w:tcW w:w="948" w:type="dxa"/>
          </w:tcPr>
          <w:p w14:paraId="0F319F9F" w14:textId="77777777" w:rsidR="00463FF2" w:rsidRPr="00463FF2" w:rsidRDefault="00463FF2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463FF2" w:rsidRPr="00A21A0B" w:rsidRDefault="000A1417">
            <w:pPr>
              <w:pStyle w:val="Tableinside"/>
            </w:pPr>
            <w:r w:rsidRPr="00A21A0B">
              <w:t>Não são guardados qualquer tipo de dados dos condutores.</w:t>
            </w:r>
          </w:p>
        </w:tc>
        <w:tc>
          <w:tcPr>
            <w:tcW w:w="2127" w:type="dxa"/>
          </w:tcPr>
          <w:p w14:paraId="15B7EC95" w14:textId="77777777" w:rsidR="00463FF2" w:rsidRPr="00463FF2" w:rsidRDefault="00463FF2">
            <w:pPr>
              <w:pStyle w:val="Tableinside"/>
            </w:pPr>
          </w:p>
        </w:tc>
      </w:tr>
      <w:tr w:rsidR="00463FF2" w:rsidRPr="00463FF2" w14:paraId="48C7FD29" w14:textId="77777777">
        <w:tc>
          <w:tcPr>
            <w:tcW w:w="948" w:type="dxa"/>
          </w:tcPr>
          <w:p w14:paraId="1840784E" w14:textId="77777777" w:rsidR="00463FF2" w:rsidRPr="00463FF2" w:rsidRDefault="00463FF2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463FF2" w:rsidRPr="00A21A0B" w:rsidRDefault="00961333">
            <w:pPr>
              <w:pStyle w:val="Tableinside"/>
            </w:pPr>
            <w:r w:rsidRPr="00A21A0B">
              <w:t>Os dados das entidades são privados e não podem ser partilhados.</w:t>
            </w:r>
          </w:p>
        </w:tc>
        <w:tc>
          <w:tcPr>
            <w:tcW w:w="2127" w:type="dxa"/>
          </w:tcPr>
          <w:p w14:paraId="4009888A" w14:textId="77777777" w:rsidR="00463FF2" w:rsidRPr="00463FF2" w:rsidRDefault="00463FF2">
            <w:pPr>
              <w:pStyle w:val="Tableinside"/>
            </w:pPr>
          </w:p>
        </w:tc>
      </w:tr>
    </w:tbl>
    <w:p w14:paraId="2D3BFA0F" w14:textId="77777777" w:rsidR="00463FF2" w:rsidRDefault="00463FF2"/>
    <w:p w14:paraId="559729F8" w14:textId="56B70BCA" w:rsidR="00463FF2" w:rsidRDefault="00463FF2" w:rsidP="00EE2A8B">
      <w:pPr>
        <w:pStyle w:val="Ttulo1"/>
        <w:spacing w:before="0"/>
      </w:pPr>
      <w:bookmarkStart w:id="12" w:name="_Toc23938932"/>
      <w:r>
        <w:lastRenderedPageBreak/>
        <w:t>Modelo de Casos de Utilização</w:t>
      </w:r>
      <w:bookmarkEnd w:id="12"/>
    </w:p>
    <w:p w14:paraId="2331EBC8" w14:textId="4C3FAA4B" w:rsidR="00463FF2" w:rsidRDefault="0054549F">
      <w:pPr>
        <w:pStyle w:val="Ttulo2"/>
      </w:pPr>
      <w:bookmarkStart w:id="13" w:name="_Toc23938933"/>
      <w:r>
        <w:rPr>
          <w:noProof/>
        </w:rPr>
        <w:drawing>
          <wp:anchor distT="0" distB="0" distL="114300" distR="114300" simplePos="0" relativeHeight="251653120" behindDoc="0" locked="0" layoutInCell="1" allowOverlap="1" wp14:anchorId="5E6BC521" wp14:editId="11D53465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13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E1485B9" wp14:editId="3B47D032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1083900C" w:rsidR="000A1417" w:rsidRPr="00C94F46" w:rsidRDefault="000A1417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14" w:name="_Toc23938943"/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1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485B9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68.85pt;margin-top:298.1pt;width:343.8pt;height:23.4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" stroked="f">
                <v:textbox inset="0,0,0,0">
                  <w:txbxContent>
                    <w:p w14:paraId="4C561520" w14:textId="1083900C" w:rsidR="000A1417" w:rsidRPr="00C94F46" w:rsidRDefault="000A1417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15" w:name="_Toc23938943"/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15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16" w:name="_Toc23938934"/>
      <w:r>
        <w:t>Atores</w:t>
      </w:r>
      <w:bookmarkEnd w:id="1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17" w:name="_Toc23938935"/>
      <w:r>
        <w:lastRenderedPageBreak/>
        <w:t>Descrição dos casos de utilização</w:t>
      </w:r>
      <w:bookmarkEnd w:id="17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18" w:name="_Toc23938936"/>
      <w:r>
        <w:t>[</w:t>
      </w:r>
      <w:r w:rsidR="00321C5F">
        <w:t>Estatísticas de Tráfego</w:t>
      </w:r>
      <w:r>
        <w:t xml:space="preserve"> #1]</w:t>
      </w:r>
      <w:bookmarkEnd w:id="18"/>
    </w:p>
    <w:p w14:paraId="0AC8A4C8" w14:textId="329EFE85" w:rsidR="00DC7F51" w:rsidRDefault="00DC7F51" w:rsidP="00DC7F51">
      <w:pPr>
        <w:pStyle w:val="Legenda"/>
        <w:keepNext/>
      </w:pPr>
      <w:bookmarkStart w:id="19" w:name="_Toc23938950"/>
      <w:r>
        <w:t xml:space="preserve">Tabela </w:t>
      </w:r>
      <w:fldSimple w:instr=" SEQ Tabela \* ARABIC ">
        <w:r w:rsidR="00886277">
          <w:rPr>
            <w:noProof/>
          </w:rPr>
          <w:t>2</w:t>
        </w:r>
      </w:fldSimple>
      <w:r>
        <w:t xml:space="preserve"> - Caso de Utilização #1</w:t>
      </w:r>
      <w:r w:rsidR="00FC4866">
        <w:t xml:space="preserve"> – Estatísticas de Tráfego</w:t>
      </w:r>
      <w:bookmarkEnd w:id="19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050522">
            <w:pPr>
              <w:pStyle w:val="Tableheader"/>
            </w:pPr>
            <w:fldSimple w:instr=" STYLEREF &quot;Heading 3&quot; \* MERGEFORMAT ">
              <w:r w:rsidR="00321C5F">
                <w:t>[Estatísticas de Tráfego</w:t>
              </w:r>
              <w:r w:rsidR="00463FF2" w:rsidRPr="00463FF2">
                <w:rPr>
                  <w:noProof/>
                </w:rPr>
                <w:t xml:space="preserve"> #1]</w:t>
              </w:r>
            </w:fldSimple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</w:t>
            </w:r>
            <w:proofErr w:type="spellStart"/>
            <w:r w:rsidR="00311185">
              <w:t>IDs</w:t>
            </w:r>
            <w:proofErr w:type="spellEnd"/>
            <w:r w:rsidR="00311185">
              <w:t xml:space="preserve">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6D3DDF5D" wp14:editId="4D0AEF45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6C7A28FD" w:rsidR="000A1417" w:rsidRPr="006D22BA" w:rsidRDefault="000A1417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0" w:name="_Toc23938944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</w:fldSimple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20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27" style="position:absolute;left:0;text-align:left;margin-left:-13.3pt;margin-top:42.8pt;width:512pt;height:218.5pt;z-index:251666432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7" o:spid="_x0000_s1028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16" o:title=""/>
                </v:shape>
                <v:shape id="Caixa de texto 8" o:spid="_x0000_s1029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6C7A28FD" w:rsidR="000A1417" w:rsidRPr="006D22BA" w:rsidRDefault="000A1417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1" w:name="_Toc23938944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2</w:t>
                          </w:r>
                        </w:fldSimple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21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22" w:name="_Toc23938937"/>
      <w:r>
        <w:lastRenderedPageBreak/>
        <w:t>[Configuração Sistema #</w:t>
      </w:r>
      <w:r w:rsidR="008005C3">
        <w:t>2</w:t>
      </w:r>
      <w:r>
        <w:t>]</w:t>
      </w:r>
      <w:bookmarkEnd w:id="22"/>
    </w:p>
    <w:p w14:paraId="1545B02F" w14:textId="385C3B13" w:rsidR="001F52F3" w:rsidRDefault="001F52F3" w:rsidP="001F52F3">
      <w:pPr>
        <w:pStyle w:val="Legenda"/>
        <w:keepNext/>
      </w:pPr>
      <w:bookmarkStart w:id="23" w:name="_Toc23938951"/>
      <w:r>
        <w:t xml:space="preserve">Tabela </w:t>
      </w:r>
      <w:fldSimple w:instr=" SEQ Tabela \* ARABIC ">
        <w:r w:rsidR="00886277">
          <w:rPr>
            <w:noProof/>
          </w:rPr>
          <w:t>3</w:t>
        </w:r>
      </w:fldSimple>
      <w:r>
        <w:t xml:space="preserve"> - Caso de Utilização #2 - Configuração Sistema</w:t>
      </w:r>
      <w:bookmarkEnd w:id="23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050522" w:rsidP="00DA58BA">
            <w:pPr>
              <w:pStyle w:val="Tableheader"/>
            </w:pPr>
            <w:fldSimple w:instr=" STYLEREF &quot;Heading 3&quot; \* MERGEFORMAT ">
              <w:r w:rsidR="00E0289D">
                <w:t xml:space="preserve">[Configuração Sistema </w:t>
              </w:r>
              <w:r w:rsidR="00E0289D" w:rsidRPr="00463FF2">
                <w:rPr>
                  <w:noProof/>
                </w:rPr>
                <w:t>#</w:t>
              </w:r>
              <w:r w:rsidR="008005C3">
                <w:rPr>
                  <w:noProof/>
                </w:rPr>
                <w:t>2</w:t>
              </w:r>
              <w:r w:rsidR="00E0289D" w:rsidRPr="00463FF2">
                <w:rPr>
                  <w:noProof/>
                </w:rPr>
                <w:t>]</w:t>
              </w:r>
            </w:fldSimple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722CBF3D" wp14:editId="62D6F85A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60F0E980" w:rsidR="000A1417" w:rsidRPr="001F52F3" w:rsidRDefault="000A1417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4" w:name="_Toc23938945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3</w:t>
                                </w:r>
                              </w:fldSimple>
                              <w:r>
                                <w:t xml:space="preserve"> - Diagrama de Atividades Configuração Sistema</w:t>
                              </w:r>
                              <w:bookmarkEnd w:id="2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0" style="position:absolute;left:0;text-align:left;margin-left:-16.1pt;margin-top:47.45pt;width:530.85pt;height:276.7pt;z-index:251677696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">
                <v:shape id="Caixa de texto 11" o:spid="_x0000_s1031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60F0E980" w:rsidR="000A1417" w:rsidRPr="001F52F3" w:rsidRDefault="000A1417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5" w:name="_Toc23938945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3</w:t>
                          </w:r>
                        </w:fldSimple>
                        <w:r>
                          <w:t xml:space="preserve"> - Diagrama de Atividades Configuração Sistema</w:t>
                        </w:r>
                        <w:bookmarkEnd w:id="25"/>
                      </w:p>
                    </w:txbxContent>
                  </v:textbox>
                </v:shape>
                <v:shape id="Imagem 3" o:spid="_x0000_s1032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18" o:title=""/>
                </v:shape>
                <w10:wrap type="topAndBottom"/>
              </v:group>
            </w:pict>
          </mc:Fallback>
        </mc:AlternateContent>
      </w:r>
      <w:proofErr w:type="spellStart"/>
      <w:r w:rsidR="001F52F3" w:rsidRPr="001F52F3">
        <w:t>Diagrama</w:t>
      </w:r>
      <w:proofErr w:type="spellEnd"/>
      <w:r w:rsidR="001F52F3" w:rsidRPr="001F52F3">
        <w:t xml:space="preserve"> de </w:t>
      </w:r>
      <w:proofErr w:type="spellStart"/>
      <w:r w:rsidR="001F52F3" w:rsidRPr="001F52F3">
        <w:t>Atividades</w:t>
      </w:r>
      <w:proofErr w:type="spellEnd"/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26" w:name="_Toc23938938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26"/>
    </w:p>
    <w:p w14:paraId="3353803E" w14:textId="4F84091E" w:rsidR="00886277" w:rsidRDefault="00886277" w:rsidP="00886277">
      <w:pPr>
        <w:pStyle w:val="Legenda"/>
        <w:keepNext/>
      </w:pPr>
      <w:bookmarkStart w:id="27" w:name="_Toc23938952"/>
      <w:r>
        <w:t xml:space="preserve">Tabela </w:t>
      </w:r>
      <w:fldSimple w:instr=" SEQ Tabela \* ARABIC ">
        <w:r>
          <w:rPr>
            <w:noProof/>
          </w:rPr>
          <w:t>4</w:t>
        </w:r>
      </w:fldSimple>
      <w:r>
        <w:t xml:space="preserve"> - Caso de Utilização #3 - Consultar Informações do Tráfego</w:t>
      </w:r>
      <w:bookmarkEnd w:id="27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050522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 xml:space="preserve"> Consultar informações do tráfego </w:t>
              </w:r>
              <w:r w:rsidR="00DA58BA" w:rsidRPr="00463FF2">
                <w:rPr>
                  <w:noProof/>
                </w:rPr>
                <w:t>#</w:t>
              </w:r>
              <w:r w:rsidR="0054549F">
                <w:rPr>
                  <w:noProof/>
                </w:rPr>
                <w:t>3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28" w:name="_Toc23938939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28"/>
    </w:p>
    <w:p w14:paraId="243291F5" w14:textId="5DE4DF8C" w:rsidR="00886277" w:rsidRDefault="00886277" w:rsidP="00886277">
      <w:pPr>
        <w:pStyle w:val="Legenda"/>
        <w:keepNext/>
      </w:pPr>
      <w:bookmarkStart w:id="29" w:name="_Toc23938953"/>
      <w:r>
        <w:t xml:space="preserve">Tabela </w:t>
      </w:r>
      <w:fldSimple w:instr=" SEQ Tabela \* ARABIC ">
        <w:r>
          <w:rPr>
            <w:noProof/>
          </w:rPr>
          <w:t>5</w:t>
        </w:r>
      </w:fldSimple>
      <w:r>
        <w:t xml:space="preserve"> - Caso de Utilização #4 - Autenticação</w:t>
      </w:r>
      <w:bookmarkEnd w:id="29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050522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>Autenticação</w:t>
              </w:r>
              <w:r w:rsidR="00DA58BA">
                <w:t xml:space="preserve"> </w:t>
              </w:r>
              <w:r w:rsidR="00DA58BA" w:rsidRPr="00463FF2">
                <w:rPr>
                  <w:noProof/>
                </w:rPr>
                <w:t>#</w:t>
              </w:r>
              <w:r w:rsidR="005D5184">
                <w:rPr>
                  <w:noProof/>
                </w:rPr>
                <w:t>4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</w:t>
            </w:r>
            <w:proofErr w:type="gramStart"/>
            <w:r>
              <w:t>Registadas</w:t>
            </w:r>
            <w:proofErr w:type="gramEnd"/>
            <w:r>
              <w:t xml:space="preserve">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30" w:name="_Toc23938940"/>
      <w:r>
        <w:lastRenderedPageBreak/>
        <w:t>Cobertura de requisitos</w:t>
      </w:r>
      <w:bookmarkEnd w:id="30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6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8"/>
        <w:gridCol w:w="541"/>
        <w:gridCol w:w="541"/>
        <w:gridCol w:w="541"/>
        <w:gridCol w:w="541"/>
        <w:gridCol w:w="541"/>
        <w:gridCol w:w="541"/>
        <w:gridCol w:w="541"/>
      </w:tblGrid>
      <w:tr w:rsidR="005C411D" w:rsidRPr="00463FF2" w14:paraId="7EB6D878" w14:textId="1CEF8673" w:rsidTr="005C411D">
        <w:trPr>
          <w:cantSplit/>
          <w:trHeight w:val="1134"/>
        </w:trPr>
        <w:tc>
          <w:tcPr>
            <w:tcW w:w="2408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541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541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541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541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541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541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541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5C411D">
        <w:tc>
          <w:tcPr>
            <w:tcW w:w="2408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541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5C411D">
        <w:tc>
          <w:tcPr>
            <w:tcW w:w="2408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541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5C411D">
        <w:tc>
          <w:tcPr>
            <w:tcW w:w="2408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541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5C411D">
        <w:tc>
          <w:tcPr>
            <w:tcW w:w="2408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541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362C9846" w:rsidR="00463FF2" w:rsidRDefault="00E169C9" w:rsidP="00EE2A8B">
      <w:pPr>
        <w:pStyle w:val="Ttulo1"/>
        <w:spacing w:before="0"/>
      </w:pPr>
      <w:bookmarkStart w:id="31" w:name="_Toc87267318"/>
      <w:bookmarkStart w:id="32" w:name="_Toc23938941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44CECB8B" wp14:editId="60819105">
                <wp:simplePos x="0" y="0"/>
                <wp:positionH relativeFrom="page">
                  <wp:align>center</wp:align>
                </wp:positionH>
                <wp:positionV relativeFrom="paragraph">
                  <wp:posOffset>429471</wp:posOffset>
                </wp:positionV>
                <wp:extent cx="7094220" cy="4147185"/>
                <wp:effectExtent l="0" t="0" r="0" b="5715"/>
                <wp:wrapTopAndBottom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4220" cy="4147185"/>
                          <a:chOff x="0" y="0"/>
                          <a:chExt cx="7094220" cy="4147457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94220" cy="37922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 Box 12"/>
                        <wps:cNvSpPr txBox="1"/>
                        <wps:spPr>
                          <a:xfrm>
                            <a:off x="0" y="3853180"/>
                            <a:ext cx="7094220" cy="29427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BE13B8" w14:textId="77777777" w:rsidR="00E169C9" w:rsidRPr="00263A35" w:rsidRDefault="00E169C9" w:rsidP="00E169C9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33" w:name="_Toc23938946"/>
                              <w:r>
                                <w:t xml:space="preserve">Figura </w:t>
                              </w:r>
                              <w:r w:rsidR="006C7741">
                                <w:fldChar w:fldCharType="begin"/>
                              </w:r>
                              <w:r w:rsidR="006C7741">
                                <w:instrText xml:space="preserve"> SEQ Figura \* ARABIC </w:instrText>
                              </w:r>
                              <w:r w:rsidR="006C7741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5</w:t>
                              </w:r>
                              <w:r w:rsidR="006C7741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Classes</w:t>
                              </w:r>
                              <w:bookmarkEnd w:id="3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CECB8B" id="Group 13" o:spid="_x0000_s1033" style="position:absolute;left:0;text-align:left;margin-left:0;margin-top:33.8pt;width:558.6pt;height:326.55pt;z-index:251679744;mso-position-horizontal:center;mso-position-horizontal-relative:page;mso-height-relative:margin" coordsize="70942,414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">
                <v:shape id="Picture 4" o:spid="_x0000_s1034" type="#_x0000_t75" style="position:absolute;width:70942;height:379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">
                  <v:imagedata r:id="rId20" o:title=""/>
                </v:shape>
                <v:shape id="Text Box 12" o:spid="_x0000_s1035" type="#_x0000_t202" style="position:absolute;top:38531;width:70942;height:29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2ABE13B8" w14:textId="77777777" w:rsidR="00E169C9" w:rsidRPr="00263A35" w:rsidRDefault="00E169C9" w:rsidP="00E169C9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34" w:name="_Toc23938946"/>
                        <w:r>
                          <w:t xml:space="preserve">Figura </w:t>
                        </w:r>
                        <w:r w:rsidR="006C7741">
                          <w:fldChar w:fldCharType="begin"/>
                        </w:r>
                        <w:r w:rsidR="006C7741">
                          <w:instrText xml:space="preserve"> SEQ Figura \* ARABIC </w:instrText>
                        </w:r>
                        <w:r w:rsidR="006C7741">
                          <w:fldChar w:fldCharType="separate"/>
                        </w:r>
                        <w:r>
                          <w:rPr>
                            <w:noProof/>
                          </w:rPr>
                          <w:t>5</w:t>
                        </w:r>
                        <w:r w:rsidR="006C7741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Classes</w:t>
                        </w:r>
                        <w:bookmarkEnd w:id="34"/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463FF2">
        <w:t>Modelo de conceitos do domínio</w:t>
      </w:r>
      <w:bookmarkEnd w:id="31"/>
      <w:bookmarkEnd w:id="32"/>
    </w:p>
    <w:p w14:paraId="5BA66E21" w14:textId="67DA8560" w:rsidR="00463FF2" w:rsidRDefault="00E169C9"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1A3152D5" wp14:editId="18EAA777">
                <wp:simplePos x="0" y="0"/>
                <wp:positionH relativeFrom="page">
                  <wp:align>left</wp:align>
                </wp:positionH>
                <wp:positionV relativeFrom="paragraph">
                  <wp:posOffset>4185497</wp:posOffset>
                </wp:positionV>
                <wp:extent cx="7513955" cy="3722370"/>
                <wp:effectExtent l="0" t="0" r="0" b="0"/>
                <wp:wrapTopAndBottom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13955" cy="3722370"/>
                          <a:chOff x="0" y="0"/>
                          <a:chExt cx="7513955" cy="3723179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13955" cy="33864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Text Box 14"/>
                        <wps:cNvSpPr txBox="1"/>
                        <wps:spPr>
                          <a:xfrm>
                            <a:off x="0" y="3341643"/>
                            <a:ext cx="7513955" cy="38153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7B27242" w14:textId="77777777" w:rsidR="00E169C9" w:rsidRPr="00F359B6" w:rsidRDefault="00E169C9" w:rsidP="00E169C9">
                              <w:pPr>
                                <w:pStyle w:val="Legenda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35" w:name="_Toc23938947"/>
                              <w:r>
                                <w:t xml:space="preserve">Figura </w:t>
                              </w:r>
                              <w:r w:rsidR="006C7741">
                                <w:fldChar w:fldCharType="begin"/>
                              </w:r>
                              <w:r w:rsidR="006C7741">
                                <w:instrText xml:space="preserve"> SEQ Figura \* ARABIC </w:instrText>
                              </w:r>
                              <w:r w:rsidR="006C7741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4</w:t>
                              </w:r>
                              <w:r w:rsidR="006C7741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a Base de Dados</w:t>
                              </w:r>
                              <w:bookmarkEnd w:id="3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3152D5" id="Group 15" o:spid="_x0000_s1036" style="position:absolute;left:0;text-align:left;margin-left:0;margin-top:329.55pt;width:591.65pt;height:293.1pt;z-index:251681792;mso-position-horizontal:left;mso-position-horizontal-relative:page;mso-height-relative:margin" coordsize="75139,372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">
                <v:shape id="Picture 10" o:spid="_x0000_s1037" type="#_x0000_t75" style="position:absolute;width:75139;height:33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">
                  <v:imagedata r:id="rId22" o:title=""/>
                </v:shape>
                <v:shape id="Text Box 14" o:spid="_x0000_s1038" type="#_x0000_t202" style="position:absolute;top:33416;width:75139;height:38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dJdwgAAANsAAAAPAAAAZHJzL2Rvd25yZXYueG1sRE9La8JA&#10;EL4L/Q/LFHqRumko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DmGdJdwgAAANsAAAAPAAAA&#10;AAAAAAAAAAAAAAcCAABkcnMvZG93bnJldi54bWxQSwUGAAAAAAMAAwC3AAAA9gIAAAAA&#10;" stroked="f">
                  <v:textbox inset="0,0,0,0">
                    <w:txbxContent>
                      <w:p w14:paraId="77B27242" w14:textId="77777777" w:rsidR="00E169C9" w:rsidRPr="00F359B6" w:rsidRDefault="00E169C9" w:rsidP="00E169C9">
                        <w:pPr>
                          <w:pStyle w:val="Legenda"/>
                          <w:rPr>
                            <w:sz w:val="24"/>
                            <w:szCs w:val="24"/>
                          </w:rPr>
                        </w:pPr>
                        <w:bookmarkStart w:id="36" w:name="_Toc23938947"/>
                        <w:r>
                          <w:t xml:space="preserve">Figura </w:t>
                        </w:r>
                        <w:r w:rsidR="006C7741">
                          <w:fldChar w:fldCharType="begin"/>
                        </w:r>
                        <w:r w:rsidR="006C7741">
                          <w:instrText xml:space="preserve"> SEQ Figura \* ARABIC </w:instrText>
                        </w:r>
                        <w:r w:rsidR="006C7741">
                          <w:fldChar w:fldCharType="separate"/>
                        </w:r>
                        <w:r>
                          <w:rPr>
                            <w:noProof/>
                          </w:rPr>
                          <w:t>4</w:t>
                        </w:r>
                        <w:r w:rsidR="006C7741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a Base de Dados</w:t>
                        </w:r>
                        <w:bookmarkEnd w:id="36"/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97DE825" w14:textId="25F66EB3" w:rsidR="008D178F" w:rsidRDefault="008D178F" w:rsidP="008D178F">
      <w:pPr>
        <w:ind w:firstLine="720"/>
      </w:pPr>
    </w:p>
    <w:p w14:paraId="62B7FB39" w14:textId="059D51F7" w:rsidR="000A1417" w:rsidRDefault="000A1417" w:rsidP="008D178F">
      <w:pPr>
        <w:ind w:firstLine="720"/>
      </w:pPr>
    </w:p>
    <w:p w14:paraId="60E5BA40" w14:textId="34BD717E" w:rsidR="00A67E0C" w:rsidRDefault="00A67E0C"/>
    <w:p w14:paraId="7E0ED802" w14:textId="77777777" w:rsidR="00463FF2" w:rsidRDefault="00463FF2" w:rsidP="00EE2A8B">
      <w:pPr>
        <w:pStyle w:val="Ttulo1"/>
        <w:spacing w:before="0"/>
      </w:pPr>
      <w:bookmarkStart w:id="37" w:name="_Toc23938942"/>
      <w:r>
        <w:lastRenderedPageBreak/>
        <w:t>Anexos</w:t>
      </w:r>
      <w:bookmarkEnd w:id="37"/>
    </w:p>
    <w:p w14:paraId="1A81C4EE" w14:textId="5E52B1CF" w:rsidR="00463FF2" w:rsidRDefault="00463FF2">
      <w:r>
        <w:t xml:space="preserve">[se </w:t>
      </w:r>
      <w:proofErr w:type="gramStart"/>
      <w:r>
        <w:t>necessário documentação</w:t>
      </w:r>
      <w:proofErr w:type="gramEnd"/>
      <w:r>
        <w:t xml:space="preserve"> deve ser anexada e convenientemente indexada de modo a ser referenciada no documento]</w:t>
      </w:r>
    </w:p>
    <w:p w14:paraId="7F6CB034" w14:textId="257C2F90" w:rsidR="00463FF2" w:rsidRDefault="00463FF2">
      <w:r>
        <w:t xml:space="preserve">[listar ficheiros externos, nomeadamente os </w:t>
      </w:r>
      <w:proofErr w:type="spellStart"/>
      <w:r>
        <w:t>ficheiros.mdl</w:t>
      </w:r>
      <w:proofErr w:type="spellEnd"/>
      <w:r>
        <w:t xml:space="preserve">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>
      <w:bookmarkStart w:id="38" w:name="_GoBack"/>
      <w:bookmarkEnd w:id="38"/>
    </w:p>
    <w:sectPr w:rsidR="00463FF2" w:rsidSect="00B81A8D">
      <w:headerReference w:type="default" r:id="rId23"/>
      <w:footerReference w:type="default" r:id="rId24"/>
      <w:footerReference w:type="first" r:id="rId25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DD313" w14:textId="77777777" w:rsidR="006C7741" w:rsidRDefault="006C7741">
      <w:r>
        <w:separator/>
      </w:r>
    </w:p>
  </w:endnote>
  <w:endnote w:type="continuationSeparator" w:id="0">
    <w:p w14:paraId="6AB99AB5" w14:textId="77777777" w:rsidR="006C7741" w:rsidRDefault="006C77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0A1417" w:rsidRDefault="000A1417">
    <w:pPr>
      <w:pStyle w:val="Rodap"/>
    </w:pPr>
    <w:r>
      <w:t>ESTGA – UA/Projeto Temático em Desenvolvimento de Aplicações, 2019</w:t>
    </w: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0A1417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0A1417" w:rsidRPr="00463FF2" w:rsidRDefault="000A1417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0A1417" w:rsidRPr="00463FF2" w:rsidRDefault="000A1417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0A1417" w:rsidRDefault="000A1417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9C3F8" w14:textId="77777777" w:rsidR="006C7741" w:rsidRDefault="006C7741">
      <w:r>
        <w:separator/>
      </w:r>
    </w:p>
  </w:footnote>
  <w:footnote w:type="continuationSeparator" w:id="0">
    <w:p w14:paraId="26B6ED54" w14:textId="77777777" w:rsidR="006C7741" w:rsidRDefault="006C77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77777777" w:rsidR="000A1417" w:rsidRDefault="000A1417">
    <w:pPr>
      <w:pStyle w:val="Cabealho"/>
    </w:pPr>
    <w:r>
      <w:tab/>
    </w:r>
    <w:fldSimple w:instr=" TITLE  \* MERGEFORMAT ">
      <w:r>
        <w:t>Relatório de Especificação de Requisitos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mwqAUA+kPWMywAAAA="/>
  </w:docVars>
  <w:rsids>
    <w:rsidRoot w:val="006819A1"/>
    <w:rsid w:val="00032BB5"/>
    <w:rsid w:val="00042100"/>
    <w:rsid w:val="00050522"/>
    <w:rsid w:val="000A1417"/>
    <w:rsid w:val="000B598E"/>
    <w:rsid w:val="000E39BA"/>
    <w:rsid w:val="00101E4A"/>
    <w:rsid w:val="00143114"/>
    <w:rsid w:val="001639BD"/>
    <w:rsid w:val="001B0D7D"/>
    <w:rsid w:val="001C004C"/>
    <w:rsid w:val="001F52F3"/>
    <w:rsid w:val="00202EBC"/>
    <w:rsid w:val="002064E2"/>
    <w:rsid w:val="00221556"/>
    <w:rsid w:val="00224888"/>
    <w:rsid w:val="002335A1"/>
    <w:rsid w:val="00235F0D"/>
    <w:rsid w:val="00272BF3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E09FB"/>
    <w:rsid w:val="003E6FA9"/>
    <w:rsid w:val="004164A3"/>
    <w:rsid w:val="00463FF2"/>
    <w:rsid w:val="004A7316"/>
    <w:rsid w:val="0054549F"/>
    <w:rsid w:val="00546D52"/>
    <w:rsid w:val="00564F98"/>
    <w:rsid w:val="005868F7"/>
    <w:rsid w:val="005B3A92"/>
    <w:rsid w:val="005C411D"/>
    <w:rsid w:val="005D5184"/>
    <w:rsid w:val="00632567"/>
    <w:rsid w:val="00644028"/>
    <w:rsid w:val="006819A1"/>
    <w:rsid w:val="006C7741"/>
    <w:rsid w:val="006D2169"/>
    <w:rsid w:val="006D22BA"/>
    <w:rsid w:val="006E296D"/>
    <w:rsid w:val="006F3663"/>
    <w:rsid w:val="0070217F"/>
    <w:rsid w:val="007335F6"/>
    <w:rsid w:val="00777227"/>
    <w:rsid w:val="00785F44"/>
    <w:rsid w:val="00796113"/>
    <w:rsid w:val="007B265F"/>
    <w:rsid w:val="007D1AA1"/>
    <w:rsid w:val="007F1E10"/>
    <w:rsid w:val="007F5B45"/>
    <w:rsid w:val="008005C3"/>
    <w:rsid w:val="00810E82"/>
    <w:rsid w:val="00816CF8"/>
    <w:rsid w:val="00823602"/>
    <w:rsid w:val="0083525C"/>
    <w:rsid w:val="00865AFD"/>
    <w:rsid w:val="008703AD"/>
    <w:rsid w:val="00874B76"/>
    <w:rsid w:val="00886277"/>
    <w:rsid w:val="008A66F1"/>
    <w:rsid w:val="008D178F"/>
    <w:rsid w:val="008D4509"/>
    <w:rsid w:val="009111CA"/>
    <w:rsid w:val="0094345E"/>
    <w:rsid w:val="00952124"/>
    <w:rsid w:val="00954996"/>
    <w:rsid w:val="00961333"/>
    <w:rsid w:val="00991DF7"/>
    <w:rsid w:val="009A3734"/>
    <w:rsid w:val="009C0D81"/>
    <w:rsid w:val="009D5826"/>
    <w:rsid w:val="009E3004"/>
    <w:rsid w:val="00A06B7C"/>
    <w:rsid w:val="00A10A04"/>
    <w:rsid w:val="00A21A0B"/>
    <w:rsid w:val="00A67E0C"/>
    <w:rsid w:val="00A76233"/>
    <w:rsid w:val="00A81F54"/>
    <w:rsid w:val="00AA4892"/>
    <w:rsid w:val="00AE6718"/>
    <w:rsid w:val="00B41938"/>
    <w:rsid w:val="00B81A8D"/>
    <w:rsid w:val="00BB0357"/>
    <w:rsid w:val="00BC32A6"/>
    <w:rsid w:val="00BD7C47"/>
    <w:rsid w:val="00BE6053"/>
    <w:rsid w:val="00BF7276"/>
    <w:rsid w:val="00C315B7"/>
    <w:rsid w:val="00C35277"/>
    <w:rsid w:val="00C7074E"/>
    <w:rsid w:val="00CD3EA7"/>
    <w:rsid w:val="00CF0B7E"/>
    <w:rsid w:val="00D12271"/>
    <w:rsid w:val="00D159E2"/>
    <w:rsid w:val="00D217BD"/>
    <w:rsid w:val="00D45951"/>
    <w:rsid w:val="00DA58BA"/>
    <w:rsid w:val="00DB6E18"/>
    <w:rsid w:val="00DC1CD6"/>
    <w:rsid w:val="00DC7F51"/>
    <w:rsid w:val="00DF2950"/>
    <w:rsid w:val="00E0289D"/>
    <w:rsid w:val="00E15DCE"/>
    <w:rsid w:val="00E169C9"/>
    <w:rsid w:val="00EE2A8B"/>
    <w:rsid w:val="00F1436A"/>
    <w:rsid w:val="00F14D3D"/>
    <w:rsid w:val="00F65286"/>
    <w:rsid w:val="00F66464"/>
    <w:rsid w:val="00F670FF"/>
    <w:rsid w:val="00F76512"/>
    <w:rsid w:val="00FA273E"/>
    <w:rsid w:val="00FC4866"/>
    <w:rsid w:val="00FC54D3"/>
    <w:rsid w:val="00FC7CFC"/>
    <w:rsid w:val="00FE1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ind w:left="900" w:hanging="90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acam1\Downloads\Relat&#243;rioProjeto3.0.docx" TargetMode="External"/><Relationship Id="rId13" Type="http://schemas.openxmlformats.org/officeDocument/2006/relationships/hyperlink" Target="file:///C:\Users\acam1\Downloads\Relat&#243;rioProjeto3.0.docx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file:///C:\Users\acam1\Downloads\Relat&#243;rioProjeto3.0.docx" TargetMode="External"/><Relationship Id="rId17" Type="http://schemas.openxmlformats.org/officeDocument/2006/relationships/image" Target="media/image4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acam1\Downloads\Relat&#243;rioProjeto3.0.docx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hyperlink" Target="file:///C:\Users\acam1\Downloads\Relat&#243;rioProjeto3.0.docx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file:///C:\Users\acam1\Downloads\Relat&#243;rioProjeto3.0.docx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8BD473-310B-42DF-BB91-414C2401B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688</Words>
  <Characters>14518</Characters>
  <Application>Microsoft Office Word</Application>
  <DocSecurity>0</DocSecurity>
  <Lines>120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17172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Maria Nobre</cp:lastModifiedBy>
  <cp:revision>6</cp:revision>
  <cp:lastPrinted>2004-11-03T17:41:00Z</cp:lastPrinted>
  <dcterms:created xsi:type="dcterms:W3CDTF">2019-11-01T21:33:00Z</dcterms:created>
  <dcterms:modified xsi:type="dcterms:W3CDTF">2019-12-04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